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BA136" w14:textId="259A5C50" w:rsidR="00AE68A9" w:rsidRDefault="006A4EC1">
      <w:r>
        <w:rPr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46844F36" wp14:editId="79FCA83F">
                <wp:simplePos x="0" y="0"/>
                <wp:positionH relativeFrom="column">
                  <wp:posOffset>607011</wp:posOffset>
                </wp:positionH>
                <wp:positionV relativeFrom="paragraph">
                  <wp:posOffset>583565</wp:posOffset>
                </wp:positionV>
                <wp:extent cx="8097520" cy="5652135"/>
                <wp:effectExtent l="0" t="0" r="0" b="57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7520" cy="5652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B1C21B" w14:textId="77777777" w:rsidR="00BC33BF" w:rsidRPr="00BC33BF" w:rsidRDefault="00BC33BF" w:rsidP="00BC3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MS Shell Dlg 2" w:hAnsi="MS Shell Dlg 2" w:cs="MS Shell Dlg 2"/>
                                <w:sz w:val="60"/>
                                <w:szCs w:val="60"/>
                              </w:rPr>
                            </w:pPr>
                            <w:r w:rsidRPr="00C67C21">
                              <w:rPr>
                                <w:rFonts w:ascii="KollidamTSC" w:hAnsi="KollidamTSC" w:cs="KollidamTSC"/>
                                <w:color w:val="C00000"/>
                                <w:sz w:val="60"/>
                                <w:szCs w:val="60"/>
                              </w:rPr>
                              <w:t xml:space="preserve">¬Ä¢×ð ¾Á¢ú </w:t>
                            </w:r>
                            <w:proofErr w:type="spellStart"/>
                            <w:r w:rsidRPr="00C67C21">
                              <w:rPr>
                                <w:rFonts w:ascii="KollidamTSC" w:hAnsi="KollidamTSC" w:cs="KollidamTSC"/>
                                <w:color w:val="C00000"/>
                                <w:sz w:val="60"/>
                                <w:szCs w:val="60"/>
                              </w:rPr>
                              <w:t>ÀûÇ</w:t>
                            </w:r>
                            <w:proofErr w:type="spellEnd"/>
                            <w:r w:rsidRPr="00C67C21">
                              <w:rPr>
                                <w:rFonts w:ascii="KollidamTSC" w:hAnsi="KollidamTSC" w:cs="KollidamTSC"/>
                                <w:color w:val="C00000"/>
                                <w:sz w:val="60"/>
                                <w:szCs w:val="60"/>
                              </w:rPr>
                              <w:t>¢</w:t>
                            </w:r>
                          </w:p>
                          <w:p w14:paraId="2D704F8A" w14:textId="77777777" w:rsidR="004E23D9" w:rsidRPr="00BC33BF" w:rsidRDefault="004E23D9" w:rsidP="00BC33B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BC33BF">
                              <w:rPr>
                                <w:rFonts w:ascii="Arial" w:hAnsi="Arial" w:cs="Arial"/>
                                <w:b/>
                                <w:sz w:val="48"/>
                              </w:rPr>
                              <w:t>Hollywood Tamil School</w:t>
                            </w:r>
                          </w:p>
                          <w:p w14:paraId="48A830C8" w14:textId="77777777" w:rsidR="004E23D9" w:rsidRPr="00C67C21" w:rsidRDefault="00D647B8" w:rsidP="0023730C">
                            <w:pPr>
                              <w:spacing w:before="60" w:after="0" w:line="240" w:lineRule="auto"/>
                              <w:jc w:val="center"/>
                              <w:rPr>
                                <w:rFonts w:ascii="Latha" w:hAnsi="Latha" w:cs="Latha"/>
                                <w:color w:val="C00000"/>
                                <w:sz w:val="28"/>
                                <w:szCs w:val="36"/>
                              </w:rPr>
                            </w:pPr>
                            <w:proofErr w:type="spellStart"/>
                            <w:proofErr w:type="gramStart"/>
                            <w:r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>jkpo;nkhopg</w:t>
                            </w:r>
                            <w:proofErr w:type="spellEnd"/>
                            <w:proofErr w:type="gramEnd"/>
                            <w:r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 xml:space="preserve">; </w:t>
                            </w:r>
                            <w:proofErr w:type="spellStart"/>
                            <w:r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>gapw;rp</w:t>
                            </w:r>
                            <w:proofErr w:type="spellEnd"/>
                            <w:r w:rsidR="00F364B5"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 xml:space="preserve"> </w:t>
                            </w:r>
                            <w:proofErr w:type="spellStart"/>
                            <w:r w:rsidR="00F7796D"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>rhd;wpjo</w:t>
                            </w:r>
                            <w:proofErr w:type="spellEnd"/>
                            <w:r w:rsidR="00F7796D"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>;</w:t>
                            </w:r>
                          </w:p>
                          <w:p w14:paraId="776445B7" w14:textId="77777777" w:rsidR="004E23D9" w:rsidRPr="002A03CB" w:rsidRDefault="004E23D9" w:rsidP="0023730C">
                            <w:pPr>
                              <w:spacing w:before="60" w:after="0" w:line="240" w:lineRule="auto"/>
                              <w:jc w:val="center"/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</w:pPr>
                            <w:r w:rsidRPr="002A03CB"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  <w:t>Tamil Language Course Certificate</w:t>
                            </w:r>
                          </w:p>
                          <w:p w14:paraId="5CD36E3F" w14:textId="2BFF3DD2" w:rsidR="004E23D9" w:rsidRPr="00084F63" w:rsidRDefault="007611A5" w:rsidP="00E07D30">
                            <w:pPr>
                              <w:spacing w:before="360" w:after="0" w:line="300" w:lineRule="auto"/>
                              <w:jc w:val="center"/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202</w:t>
                            </w:r>
                            <w:r w:rsidR="00F24A0B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1</w:t>
                            </w:r>
                            <w:r w:rsidR="00BE24A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- 202</w:t>
                            </w:r>
                            <w:r w:rsidR="00F24A0B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2</w:t>
                            </w:r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1506EE" w:rsidRPr="001506EE">
                              <w:rPr>
                                <w:rFonts w:ascii="Latha" w:hAnsi="Latha" w:cs="Latha" w:hint="cs"/>
                                <w:i/>
                                <w:sz w:val="32"/>
                                <w:szCs w:val="32"/>
                              </w:rPr>
                              <w:t>ஆம்</w:t>
                            </w:r>
                            <w:proofErr w:type="spellEnd"/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கல்வியாண்டில்</w:t>
                            </w:r>
                            <w:proofErr w:type="spellEnd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நடைபெற்ற</w:t>
                            </w:r>
                            <w:proofErr w:type="spellEnd"/>
                            <w:r w:rsidR="00F67A7A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தமிழ்</w:t>
                            </w:r>
                            <w:proofErr w:type="spellEnd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மொழி</w:t>
                            </w:r>
                            <w:proofErr w:type="spellEnd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பயிற்சியில்</w:t>
                            </w:r>
                            <w:proofErr w:type="spellEnd"/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, </w:t>
                            </w:r>
                            <w:proofErr w:type="spellStart"/>
                            <w:r w:rsidR="00D64ADF" w:rsidRPr="001D5218">
                              <w:rPr>
                                <w:rFonts w:ascii="Latha" w:hAnsi="Latha" w:cs="Latha" w:hint="cs"/>
                                <w:b/>
                                <w:i/>
                                <w:sz w:val="32"/>
                                <w:szCs w:val="32"/>
                              </w:rPr>
                              <w:t>நிலை</w:t>
                            </w:r>
                            <w:proofErr w:type="spellEnd"/>
                            <w:r w:rsidR="00D64ADF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F24A0B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>6</w:t>
                            </w:r>
                            <w:r w:rsidR="00D64ADF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1506EE" w:rsidRPr="000041BB">
                              <w:rPr>
                                <w:rFonts w:ascii="Latha" w:hAnsi="Latha" w:cs="Latha"/>
                                <w:i/>
                                <w:color w:val="000000" w:themeColor="text1"/>
                                <w:sz w:val="32"/>
                                <w:szCs w:val="32"/>
                              </w:rPr>
                              <w:t>பிரிவி</w:t>
                            </w:r>
                            <w:r w:rsidR="001506EE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ல்</w:t>
                            </w:r>
                            <w:proofErr w:type="spellEnd"/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670887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செல்வி</w:t>
                            </w:r>
                            <w:proofErr w:type="spellEnd"/>
                            <w:r w:rsidR="00415100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D64ADF" w:rsidRPr="00D64ADF">
                              <w:rPr>
                                <w:rFonts w:ascii="Latha" w:hAnsi="Latha" w:cs="Latha" w:hint="cs"/>
                                <w:b/>
                                <w:i/>
                                <w:sz w:val="32"/>
                                <w:szCs w:val="32"/>
                              </w:rPr>
                              <w:t>ஆதிரா</w:t>
                            </w:r>
                            <w:proofErr w:type="spellEnd"/>
                            <w:r w:rsidR="00D64ADF" w:rsidRPr="00D64ADF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D64ADF" w:rsidRPr="00D64ADF">
                              <w:rPr>
                                <w:rFonts w:ascii="Latha" w:hAnsi="Latha" w:cs="Latha" w:hint="cs"/>
                                <w:b/>
                                <w:i/>
                                <w:sz w:val="32"/>
                                <w:szCs w:val="32"/>
                              </w:rPr>
                              <w:t>இராமச்சந்திரன்</w:t>
                            </w:r>
                            <w:proofErr w:type="spellEnd"/>
                            <w:r w:rsidR="001506EE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பங்கேற்று</w:t>
                            </w:r>
                            <w:proofErr w:type="spellEnd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F67A7A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நிறைவு</w:t>
                            </w:r>
                            <w:proofErr w:type="spellEnd"/>
                            <w:r w:rsidR="00F67A7A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F67A7A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செய்தமைக்காக</w:t>
                            </w:r>
                            <w:proofErr w:type="spellEnd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இச்சான்றிதழ்</w:t>
                            </w:r>
                            <w:proofErr w:type="spellEnd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வழங்கப்படுகிறது</w:t>
                            </w:r>
                            <w:proofErr w:type="spellEnd"/>
                            <w:r w:rsidR="00FD7BA6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36394EF7" w14:textId="25C13BA7" w:rsidR="004E23D9" w:rsidRPr="00E03EC4" w:rsidRDefault="004E23D9" w:rsidP="000E2395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</w:pP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This certificate is awarded to </w:t>
                            </w:r>
                            <w:proofErr w:type="spellStart"/>
                            <w:r w:rsidR="008A1820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M</w:t>
                            </w:r>
                            <w:r w:rsidR="005231C3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s</w:t>
                            </w:r>
                            <w:proofErr w:type="spellEnd"/>
                            <w:r w:rsidR="00332C18" w:rsidRPr="00AC70B8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proofErr w:type="spellStart"/>
                            <w:r w:rsidR="00D64ADF" w:rsidRPr="00AC70B8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>Aadhira</w:t>
                            </w:r>
                            <w:proofErr w:type="spellEnd"/>
                            <w:r w:rsidR="00D64ADF" w:rsidRPr="00AC70B8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 xml:space="preserve"> Ramachandran </w:t>
                            </w: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in recognition of the successful completion of </w:t>
                            </w:r>
                            <w:r w:rsidR="00D64ADF" w:rsidRPr="00AC70B8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 xml:space="preserve">Level </w:t>
                            </w:r>
                            <w:r w:rsidR="00F24A0B" w:rsidRPr="00AC70B8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>6</w:t>
                            </w:r>
                            <w:r w:rsidR="00336D1D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in </w:t>
                            </w:r>
                            <w:r w:rsidR="00BD3AB4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Tamil</w:t>
                            </w: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language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course for the</w:t>
                            </w:r>
                            <w:r w:rsidR="00603CC5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academic</w:t>
                            </w:r>
                            <w:r w:rsidR="00AF6AC5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="008E183C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year 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0</w:t>
                            </w:r>
                            <w:r w:rsidR="00BE24AE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</w:t>
                            </w:r>
                            <w:r w:rsidR="00F24A0B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1</w:t>
                            </w:r>
                            <w:r w:rsidR="00F75189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– </w:t>
                            </w:r>
                            <w:r w:rsidR="007611A5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02</w:t>
                            </w:r>
                            <w:r w:rsidR="00F24A0B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.</w:t>
                            </w:r>
                          </w:p>
                          <w:p w14:paraId="4F9718AB" w14:textId="77777777" w:rsidR="00A52DC8" w:rsidRDefault="00A52DC8" w:rsidP="000C600A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</w:p>
                          <w:p w14:paraId="729A4823" w14:textId="317849E1" w:rsidR="00EB785F" w:rsidRDefault="00EB785F" w:rsidP="000C600A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</w:p>
                          <w:p w14:paraId="2D8245A7" w14:textId="77777777" w:rsidR="00F24A0B" w:rsidRDefault="00F24A0B" w:rsidP="00F24A0B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  <w:bookmarkStart w:id="0" w:name="_Hlk110706672"/>
                            <w:bookmarkStart w:id="1" w:name="_Hlk110706673"/>
                            <w:bookmarkStart w:id="2" w:name="_Hlk110706839"/>
                            <w:bookmarkStart w:id="3" w:name="_Hlk110706840"/>
                            <w:bookmarkStart w:id="4" w:name="_Hlk110707004"/>
                            <w:bookmarkStart w:id="5" w:name="_Hlk110707005"/>
                            <w:bookmarkStart w:id="6" w:name="_Hlk110707067"/>
                            <w:bookmarkStart w:id="7" w:name="_Hlk110707068"/>
                          </w:p>
                          <w:p w14:paraId="79B6E6B7" w14:textId="77777777" w:rsidR="00F24A0B" w:rsidRPr="0043443B" w:rsidRDefault="00F24A0B" w:rsidP="00F24A0B">
                            <w:pPr>
                              <w:spacing w:before="120" w:after="0" w:line="240" w:lineRule="auto"/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ha" w:hAnsi="Latha" w:cs="Latha"/>
                                <w:sz w:val="16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43443B">
                              <w:rPr>
                                <w:rFonts w:ascii="Latha" w:hAnsi="Latha" w:cs="Latha"/>
                                <w:sz w:val="16"/>
                                <w:szCs w:val="18"/>
                              </w:rPr>
                              <w:t>ஆசிரியர்</w:t>
                            </w:r>
                            <w:proofErr w:type="spellEnd"/>
                            <w:r w:rsidRPr="0043443B">
                              <w:rPr>
                                <w:rFonts w:ascii="Latha" w:hAnsi="Latha" w:cs="Latha"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  <w:t xml:space="preserve">         </w:t>
                            </w:r>
                            <w:r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>
                              <w:rPr>
                                <w:rFonts w:ascii="Latha" w:hAnsi="Latha" w:cs="Latha"/>
                                <w:sz w:val="14"/>
                                <w:szCs w:val="16"/>
                                <w:cs/>
                                <w:lang w:bidi="ta-IN"/>
                              </w:rPr>
                              <w:t>பள்ளி நிர்வாகி</w:t>
                            </w:r>
                          </w:p>
                          <w:p w14:paraId="78BDEC85" w14:textId="30BC809C" w:rsidR="00F24A0B" w:rsidRPr="00133C14" w:rsidRDefault="00F24A0B" w:rsidP="00F24A0B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  <w:lang w:bidi="ta-IN"/>
                              </w:rPr>
                              <w:t xml:space="preserve"> </w:t>
                            </w:r>
                            <w:r w:rsidRPr="00F24A0B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  <w:cs/>
                                <w:lang w:bidi="ta-IN"/>
                              </w:rPr>
                              <w:t>சுகன்யா குமார்</w:t>
                            </w:r>
                            <w:r w:rsidRPr="00133C14">
                              <w:rPr>
                                <w:rFonts w:ascii="Book Antiqua" w:hAnsi="Book Antiqua" w:cs="Latha"/>
                                <w:b/>
                                <w:bCs/>
                                <w:lang w:bidi="ta-IN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 xml:space="preserve">             </w:t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 xml:space="preserve">      </w:t>
                            </w:r>
                            <w:proofErr w:type="spellStart"/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</w:rPr>
                              <w:t>சேது</w:t>
                            </w:r>
                            <w:proofErr w:type="spellEnd"/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</w:rPr>
                              <w:t>கந்தசாமி</w:t>
                            </w:r>
                            <w:proofErr w:type="spellEnd"/>
                          </w:p>
                          <w:p w14:paraId="292795D7" w14:textId="77777777" w:rsidR="00F24A0B" w:rsidRPr="00376BF4" w:rsidRDefault="00F24A0B" w:rsidP="00F24A0B">
                            <w:pPr>
                              <w:spacing w:before="180" w:after="0"/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</w:pP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 </w:t>
                            </w:r>
                            <w:proofErr w:type="spellStart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இடம்</w:t>
                            </w:r>
                            <w:proofErr w:type="spellEnd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 w:rsidRPr="00D10C35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cs/>
                                <w:lang w:bidi="ta-IN"/>
                              </w:rPr>
                              <w:t>வடக்கு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lang w:bidi="ta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ஹாலிவுட்</w:t>
                            </w:r>
                            <w:proofErr w:type="spellEnd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,</w:t>
                            </w:r>
                            <w:proofErr w:type="gramEnd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தேதி</w:t>
                            </w:r>
                            <w:proofErr w:type="spellEnd"/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August 28</w:t>
                            </w:r>
                            <w:r w:rsidRPr="00D10C35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0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2</w:t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             </w:t>
                            </w:r>
                            <w:proofErr w:type="spellStart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>அமெரிக்க</w:t>
                            </w:r>
                            <w:proofErr w:type="spellEnd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>தமிழ்</w:t>
                            </w:r>
                            <w:proofErr w:type="spellEnd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>கல்விக்கழக</w:t>
                            </w:r>
                            <w:proofErr w:type="spellEnd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>பாடத்திட்டம்</w:t>
                            </w:r>
                            <w:proofErr w:type="spellEnd"/>
                          </w:p>
                          <w:p w14:paraId="185BE662" w14:textId="22C0356F" w:rsidR="00F24A0B" w:rsidRDefault="00F24A0B" w:rsidP="00F24A0B">
                            <w:pPr>
                              <w:spacing w:after="0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 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Place: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North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Hollywood, Date: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August 28</w:t>
                            </w:r>
                            <w:r w:rsidRPr="00D10C35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0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2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  <w:t xml:space="preserve"> </w:t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 xml:space="preserve">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proofErr w:type="gramEnd"/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 xml:space="preserve">      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 xml:space="preserve">     </w:t>
                            </w:r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21"/>
                                <w:szCs w:val="21"/>
                              </w:rPr>
                              <w:t>American Tamil Academy Syllabus</w:t>
                            </w:r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pacing w:val="20"/>
                                <w:sz w:val="21"/>
                                <w:szCs w:val="21"/>
                              </w:rPr>
                              <w:t xml:space="preserve"> (ATA)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</w:p>
                          <w:p w14:paraId="11EDA7A4" w14:textId="77777777" w:rsidR="00BD54D8" w:rsidRDefault="00BD54D8" w:rsidP="00F24A0B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844F3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47.8pt;margin-top:45.95pt;width:637.6pt;height:445.05pt;z-index:251661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" filled="f" stroked="f" strokeweight=".5pt">
                <v:stroke dashstyle="1 1"/>
                <v:textbox>
                  <w:txbxContent>
                    <w:p w14:paraId="3BB1C21B" w14:textId="77777777" w:rsidR="00BC33BF" w:rsidRPr="00BC33BF" w:rsidRDefault="00BC33BF" w:rsidP="00BC3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MS Shell Dlg 2" w:hAnsi="MS Shell Dlg 2" w:cs="MS Shell Dlg 2"/>
                          <w:sz w:val="60"/>
                          <w:szCs w:val="60"/>
                        </w:rPr>
                      </w:pPr>
                      <w:r w:rsidRPr="00C67C21">
                        <w:rPr>
                          <w:rFonts w:ascii="KollidamTSC" w:hAnsi="KollidamTSC" w:cs="KollidamTSC"/>
                          <w:color w:val="C00000"/>
                          <w:sz w:val="60"/>
                          <w:szCs w:val="60"/>
                        </w:rPr>
                        <w:t xml:space="preserve">¬Ä¢×ð ¾Á¢ú </w:t>
                      </w:r>
                      <w:proofErr w:type="spellStart"/>
                      <w:r w:rsidRPr="00C67C21">
                        <w:rPr>
                          <w:rFonts w:ascii="KollidamTSC" w:hAnsi="KollidamTSC" w:cs="KollidamTSC"/>
                          <w:color w:val="C00000"/>
                          <w:sz w:val="60"/>
                          <w:szCs w:val="60"/>
                        </w:rPr>
                        <w:t>ÀûÇ</w:t>
                      </w:r>
                      <w:proofErr w:type="spellEnd"/>
                      <w:r w:rsidRPr="00C67C21">
                        <w:rPr>
                          <w:rFonts w:ascii="KollidamTSC" w:hAnsi="KollidamTSC" w:cs="KollidamTSC"/>
                          <w:color w:val="C00000"/>
                          <w:sz w:val="60"/>
                          <w:szCs w:val="60"/>
                        </w:rPr>
                        <w:t>¢</w:t>
                      </w:r>
                    </w:p>
                    <w:p w14:paraId="2D704F8A" w14:textId="77777777" w:rsidR="004E23D9" w:rsidRPr="00BC33BF" w:rsidRDefault="004E23D9" w:rsidP="00BC33B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40"/>
                        </w:rPr>
                      </w:pPr>
                      <w:r w:rsidRPr="00BC33BF">
                        <w:rPr>
                          <w:rFonts w:ascii="Arial" w:hAnsi="Arial" w:cs="Arial"/>
                          <w:b/>
                          <w:sz w:val="48"/>
                        </w:rPr>
                        <w:t>Hollywood Tamil School</w:t>
                      </w:r>
                    </w:p>
                    <w:p w14:paraId="48A830C8" w14:textId="77777777" w:rsidR="004E23D9" w:rsidRPr="00C67C21" w:rsidRDefault="00D647B8" w:rsidP="0023730C">
                      <w:pPr>
                        <w:spacing w:before="60" w:after="0" w:line="240" w:lineRule="auto"/>
                        <w:jc w:val="center"/>
                        <w:rPr>
                          <w:rFonts w:ascii="Latha" w:hAnsi="Latha" w:cs="Latha"/>
                          <w:color w:val="C00000"/>
                          <w:sz w:val="28"/>
                          <w:szCs w:val="36"/>
                        </w:rPr>
                      </w:pPr>
                      <w:proofErr w:type="spellStart"/>
                      <w:proofErr w:type="gramStart"/>
                      <w:r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>jkpo;nkhopg</w:t>
                      </w:r>
                      <w:proofErr w:type="spellEnd"/>
                      <w:proofErr w:type="gramEnd"/>
                      <w:r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 xml:space="preserve">; </w:t>
                      </w:r>
                      <w:proofErr w:type="spellStart"/>
                      <w:r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>gapw;rp</w:t>
                      </w:r>
                      <w:proofErr w:type="spellEnd"/>
                      <w:r w:rsidR="00F364B5"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 xml:space="preserve"> </w:t>
                      </w:r>
                      <w:proofErr w:type="spellStart"/>
                      <w:r w:rsidR="00F7796D"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>rhd;wpjo</w:t>
                      </w:r>
                      <w:proofErr w:type="spellEnd"/>
                      <w:r w:rsidR="00F7796D"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>;</w:t>
                      </w:r>
                    </w:p>
                    <w:p w14:paraId="776445B7" w14:textId="77777777" w:rsidR="004E23D9" w:rsidRPr="002A03CB" w:rsidRDefault="004E23D9" w:rsidP="0023730C">
                      <w:pPr>
                        <w:spacing w:before="60" w:after="0" w:line="240" w:lineRule="auto"/>
                        <w:jc w:val="center"/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</w:pPr>
                      <w:r w:rsidRPr="002A03CB"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  <w:t>Tamil Language Course Certificate</w:t>
                      </w:r>
                    </w:p>
                    <w:p w14:paraId="5CD36E3F" w14:textId="2BFF3DD2" w:rsidR="004E23D9" w:rsidRPr="00084F63" w:rsidRDefault="007611A5" w:rsidP="00E07D30">
                      <w:pPr>
                        <w:spacing w:before="360" w:after="0" w:line="300" w:lineRule="auto"/>
                        <w:jc w:val="center"/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202</w:t>
                      </w:r>
                      <w:r w:rsidR="00F24A0B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1</w:t>
                      </w:r>
                      <w:r w:rsidR="00BE24A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- 202</w:t>
                      </w:r>
                      <w:r w:rsidR="00F24A0B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2</w:t>
                      </w:r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1506EE" w:rsidRPr="001506EE">
                        <w:rPr>
                          <w:rFonts w:ascii="Latha" w:hAnsi="Latha" w:cs="Latha" w:hint="cs"/>
                          <w:i/>
                          <w:sz w:val="32"/>
                          <w:szCs w:val="32"/>
                        </w:rPr>
                        <w:t>ஆம்</w:t>
                      </w:r>
                      <w:proofErr w:type="spellEnd"/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கல்வியாண்டில்</w:t>
                      </w:r>
                      <w:proofErr w:type="spellEnd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நடைபெற்ற</w:t>
                      </w:r>
                      <w:proofErr w:type="spellEnd"/>
                      <w:r w:rsidR="00F67A7A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தமிழ்</w:t>
                      </w:r>
                      <w:proofErr w:type="spellEnd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மொழி</w:t>
                      </w:r>
                      <w:proofErr w:type="spellEnd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பயிற்சியில்</w:t>
                      </w:r>
                      <w:proofErr w:type="spellEnd"/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, </w:t>
                      </w:r>
                      <w:proofErr w:type="spellStart"/>
                      <w:r w:rsidR="00D64ADF" w:rsidRPr="001D5218">
                        <w:rPr>
                          <w:rFonts w:ascii="Latha" w:hAnsi="Latha" w:cs="Latha" w:hint="cs"/>
                          <w:b/>
                          <w:i/>
                          <w:sz w:val="32"/>
                          <w:szCs w:val="32"/>
                        </w:rPr>
                        <w:t>நிலை</w:t>
                      </w:r>
                      <w:proofErr w:type="spellEnd"/>
                      <w:r w:rsidR="00D64ADF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F24A0B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>6</w:t>
                      </w:r>
                      <w:r w:rsidR="00D64ADF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1506EE" w:rsidRPr="000041BB">
                        <w:rPr>
                          <w:rFonts w:ascii="Latha" w:hAnsi="Latha" w:cs="Latha"/>
                          <w:i/>
                          <w:color w:val="000000" w:themeColor="text1"/>
                          <w:sz w:val="32"/>
                          <w:szCs w:val="32"/>
                        </w:rPr>
                        <w:t>பிரிவி</w:t>
                      </w:r>
                      <w:r w:rsidR="001506EE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ல்</w:t>
                      </w:r>
                      <w:proofErr w:type="spellEnd"/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670887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செல்வி</w:t>
                      </w:r>
                      <w:proofErr w:type="spellEnd"/>
                      <w:r w:rsidR="00415100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D64ADF" w:rsidRPr="00D64ADF">
                        <w:rPr>
                          <w:rFonts w:ascii="Latha" w:hAnsi="Latha" w:cs="Latha" w:hint="cs"/>
                          <w:b/>
                          <w:i/>
                          <w:sz w:val="32"/>
                          <w:szCs w:val="32"/>
                        </w:rPr>
                        <w:t>ஆதிரா</w:t>
                      </w:r>
                      <w:proofErr w:type="spellEnd"/>
                      <w:r w:rsidR="00D64ADF" w:rsidRPr="00D64ADF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D64ADF" w:rsidRPr="00D64ADF">
                        <w:rPr>
                          <w:rFonts w:ascii="Latha" w:hAnsi="Latha" w:cs="Latha" w:hint="cs"/>
                          <w:b/>
                          <w:i/>
                          <w:sz w:val="32"/>
                          <w:szCs w:val="32"/>
                        </w:rPr>
                        <w:t>இராமச்சந்திரன்</w:t>
                      </w:r>
                      <w:proofErr w:type="spellEnd"/>
                      <w:r w:rsidR="001506EE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பங்கேற்று</w:t>
                      </w:r>
                      <w:proofErr w:type="spellEnd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F67A7A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நிறைவு</w:t>
                      </w:r>
                      <w:proofErr w:type="spellEnd"/>
                      <w:r w:rsidR="00F67A7A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F67A7A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செய்தமைக்காக</w:t>
                      </w:r>
                      <w:proofErr w:type="spellEnd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இச்சான்றிதழ்</w:t>
                      </w:r>
                      <w:proofErr w:type="spellEnd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வழங்கப்படுகிறது</w:t>
                      </w:r>
                      <w:proofErr w:type="spellEnd"/>
                      <w:r w:rsidR="00FD7BA6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.</w:t>
                      </w:r>
                    </w:p>
                    <w:p w14:paraId="36394EF7" w14:textId="25C13BA7" w:rsidR="004E23D9" w:rsidRPr="00E03EC4" w:rsidRDefault="004E23D9" w:rsidP="000E2395">
                      <w:pPr>
                        <w:spacing w:before="120" w:after="0" w:line="300" w:lineRule="auto"/>
                        <w:jc w:val="center"/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</w:pP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This certificate is awarded to </w:t>
                      </w:r>
                      <w:proofErr w:type="spellStart"/>
                      <w:r w:rsidR="008A1820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M</w:t>
                      </w:r>
                      <w:r w:rsidR="005231C3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s</w:t>
                      </w:r>
                      <w:proofErr w:type="spellEnd"/>
                      <w:r w:rsidR="00332C18" w:rsidRPr="00AC70B8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 xml:space="preserve"> </w:t>
                      </w:r>
                      <w:proofErr w:type="spellStart"/>
                      <w:r w:rsidR="00D64ADF" w:rsidRPr="00AC70B8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>Aadhira</w:t>
                      </w:r>
                      <w:proofErr w:type="spellEnd"/>
                      <w:r w:rsidR="00D64ADF" w:rsidRPr="00AC70B8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 xml:space="preserve"> Ramachandran </w:t>
                      </w: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in recognition of the successful completion of </w:t>
                      </w:r>
                      <w:r w:rsidR="00D64ADF" w:rsidRPr="00AC70B8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 xml:space="preserve">Level </w:t>
                      </w:r>
                      <w:r w:rsidR="00F24A0B" w:rsidRPr="00AC70B8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>6</w:t>
                      </w:r>
                      <w:r w:rsidR="00336D1D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in </w:t>
                      </w:r>
                      <w:r w:rsidR="00BD3AB4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Tamil</w:t>
                      </w: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language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course for the</w:t>
                      </w:r>
                      <w:r w:rsidR="00603CC5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academic</w:t>
                      </w:r>
                      <w:r w:rsidR="00AF6AC5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="008E183C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year 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0</w:t>
                      </w:r>
                      <w:r w:rsidR="00BE24AE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</w:t>
                      </w:r>
                      <w:r w:rsidR="00F24A0B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1</w:t>
                      </w:r>
                      <w:r w:rsidR="00F75189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– </w:t>
                      </w:r>
                      <w:r w:rsidR="007611A5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02</w:t>
                      </w:r>
                      <w:r w:rsidR="00F24A0B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.</w:t>
                      </w:r>
                    </w:p>
                    <w:p w14:paraId="4F9718AB" w14:textId="77777777" w:rsidR="00A52DC8" w:rsidRDefault="00A52DC8" w:rsidP="000C600A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</w:p>
                    <w:p w14:paraId="729A4823" w14:textId="317849E1" w:rsidR="00EB785F" w:rsidRDefault="00EB785F" w:rsidP="000C600A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</w:p>
                    <w:p w14:paraId="2D8245A7" w14:textId="77777777" w:rsidR="00F24A0B" w:rsidRDefault="00F24A0B" w:rsidP="00F24A0B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  <w:bookmarkStart w:id="8" w:name="_Hlk110706672"/>
                      <w:bookmarkStart w:id="9" w:name="_Hlk110706673"/>
                      <w:bookmarkStart w:id="10" w:name="_Hlk110706839"/>
                      <w:bookmarkStart w:id="11" w:name="_Hlk110706840"/>
                      <w:bookmarkStart w:id="12" w:name="_Hlk110707004"/>
                      <w:bookmarkStart w:id="13" w:name="_Hlk110707005"/>
                      <w:bookmarkStart w:id="14" w:name="_Hlk110707067"/>
                      <w:bookmarkStart w:id="15" w:name="_Hlk110707068"/>
                    </w:p>
                    <w:p w14:paraId="79B6E6B7" w14:textId="77777777" w:rsidR="00F24A0B" w:rsidRPr="0043443B" w:rsidRDefault="00F24A0B" w:rsidP="00F24A0B">
                      <w:pPr>
                        <w:spacing w:before="120" w:after="0" w:line="240" w:lineRule="auto"/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Latha" w:hAnsi="Latha" w:cs="Latha"/>
                          <w:sz w:val="16"/>
                          <w:szCs w:val="18"/>
                        </w:rPr>
                        <w:t xml:space="preserve"> </w:t>
                      </w:r>
                      <w:proofErr w:type="spellStart"/>
                      <w:r w:rsidRPr="0043443B">
                        <w:rPr>
                          <w:rFonts w:ascii="Latha" w:hAnsi="Latha" w:cs="Latha"/>
                          <w:sz w:val="16"/>
                          <w:szCs w:val="18"/>
                        </w:rPr>
                        <w:t>ஆசிரியர்</w:t>
                      </w:r>
                      <w:proofErr w:type="spellEnd"/>
                      <w:r w:rsidRPr="0043443B">
                        <w:rPr>
                          <w:rFonts w:ascii="Latha" w:hAnsi="Latha" w:cs="Latha"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  <w:t xml:space="preserve">         </w:t>
                      </w:r>
                      <w:r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 xml:space="preserve">        </w:t>
                      </w:r>
                      <w:r>
                        <w:rPr>
                          <w:rFonts w:ascii="Latha" w:hAnsi="Latha" w:cs="Latha"/>
                          <w:sz w:val="14"/>
                          <w:szCs w:val="16"/>
                          <w:cs/>
                          <w:lang w:bidi="ta-IN"/>
                        </w:rPr>
                        <w:t>பள்ளி நிர்வாகி</w:t>
                      </w:r>
                    </w:p>
                    <w:p w14:paraId="78BDEC85" w14:textId="30BC809C" w:rsidR="00F24A0B" w:rsidRPr="00133C14" w:rsidRDefault="00F24A0B" w:rsidP="00F24A0B">
                      <w:pPr>
                        <w:spacing w:after="0" w:line="240" w:lineRule="auto"/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</w:pPr>
                      <w:r w:rsidRPr="00133C14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  <w:lang w:bidi="ta-IN"/>
                        </w:rPr>
                        <w:t xml:space="preserve"> </w:t>
                      </w:r>
                      <w:r w:rsidRPr="00F24A0B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  <w:cs/>
                          <w:lang w:bidi="ta-IN"/>
                        </w:rPr>
                        <w:t>சுகன்யா குமார்</w:t>
                      </w:r>
                      <w:r w:rsidRPr="00133C14">
                        <w:rPr>
                          <w:rFonts w:ascii="Book Antiqua" w:hAnsi="Book Antiqua" w:cs="Latha"/>
                          <w:b/>
                          <w:bCs/>
                          <w:lang w:bidi="ta-IN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  <w:t xml:space="preserve">             </w:t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  <w:t xml:space="preserve">      </w:t>
                      </w:r>
                      <w:proofErr w:type="spellStart"/>
                      <w:r w:rsidRPr="00133C14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</w:rPr>
                        <w:t>சேது</w:t>
                      </w:r>
                      <w:proofErr w:type="spellEnd"/>
                      <w:r w:rsidRPr="00133C14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133C14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</w:rPr>
                        <w:t>கந்தசாமி</w:t>
                      </w:r>
                      <w:proofErr w:type="spellEnd"/>
                    </w:p>
                    <w:p w14:paraId="292795D7" w14:textId="77777777" w:rsidR="00F24A0B" w:rsidRPr="00376BF4" w:rsidRDefault="00F24A0B" w:rsidP="00F24A0B">
                      <w:pPr>
                        <w:spacing w:before="180" w:after="0"/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</w:pP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 </w:t>
                      </w:r>
                      <w:proofErr w:type="spellStart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இடம்</w:t>
                      </w:r>
                      <w:proofErr w:type="spellEnd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: </w:t>
                      </w:r>
                      <w:r w:rsidRPr="00D10C35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cs/>
                          <w:lang w:bidi="ta-IN"/>
                        </w:rPr>
                        <w:t>வடக்கு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lang w:bidi="ta-IN"/>
                        </w:rPr>
                        <w:t xml:space="preserve"> </w:t>
                      </w:r>
                      <w:proofErr w:type="spellStart"/>
                      <w:proofErr w:type="gramStart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ஹாலிவுட்</w:t>
                      </w:r>
                      <w:proofErr w:type="spellEnd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,</w:t>
                      </w:r>
                      <w:proofErr w:type="gramEnd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தேதி</w:t>
                      </w:r>
                      <w:proofErr w:type="spellEnd"/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August 28</w:t>
                      </w:r>
                      <w:r w:rsidRPr="00D10C35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vertAlign w:val="superscript"/>
                        </w:rPr>
                        <w:t>th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0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2</w:t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             </w:t>
                      </w:r>
                      <w:proofErr w:type="spellStart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>அமெரிக்க</w:t>
                      </w:r>
                      <w:proofErr w:type="spellEnd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 xml:space="preserve"> </w:t>
                      </w:r>
                      <w:proofErr w:type="spellStart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>தமிழ்</w:t>
                      </w:r>
                      <w:proofErr w:type="spellEnd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 xml:space="preserve"> </w:t>
                      </w:r>
                      <w:proofErr w:type="spellStart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>கல்விக்கழக</w:t>
                      </w:r>
                      <w:proofErr w:type="spellEnd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 xml:space="preserve"> </w:t>
                      </w:r>
                      <w:proofErr w:type="spellStart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>பாடத்திட்டம்</w:t>
                      </w:r>
                      <w:proofErr w:type="spellEnd"/>
                    </w:p>
                    <w:p w14:paraId="185BE662" w14:textId="22C0356F" w:rsidR="00F24A0B" w:rsidRDefault="00F24A0B" w:rsidP="00F24A0B">
                      <w:pPr>
                        <w:spacing w:after="0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  <w:r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 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Place: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North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Hollywood, Date: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August 28</w:t>
                      </w:r>
                      <w:r w:rsidRPr="00D10C35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vertAlign w:val="superscript"/>
                        </w:rPr>
                        <w:t>th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0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2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proofErr w:type="gramStart"/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  <w:t xml:space="preserve"> </w:t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 xml:space="preserve">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proofErr w:type="gramEnd"/>
                      <w:r w:rsidRPr="00376BF4">
                        <w:rPr>
                          <w:rFonts w:ascii="Vijaya" w:hAnsi="Vijaya" w:cs="Vijaya"/>
                          <w:b/>
                          <w:color w:val="002060"/>
                        </w:rPr>
                        <w:t xml:space="preserve">      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 xml:space="preserve">     </w:t>
                      </w:r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21"/>
                          <w:szCs w:val="21"/>
                        </w:rPr>
                        <w:t>American Tamil Academy Syllabus</w:t>
                      </w:r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pacing w:val="20"/>
                          <w:sz w:val="21"/>
                          <w:szCs w:val="21"/>
                        </w:rPr>
                        <w:t xml:space="preserve"> (ATA)</w:t>
                      </w:r>
                      <w:bookmarkEnd w:id="8"/>
                      <w:bookmarkEnd w:id="9"/>
                      <w:bookmarkEnd w:id="10"/>
                      <w:bookmarkEnd w:id="11"/>
                      <w:bookmarkEnd w:id="12"/>
                      <w:bookmarkEnd w:id="13"/>
                      <w:bookmarkEnd w:id="14"/>
                      <w:bookmarkEnd w:id="15"/>
                    </w:p>
                    <w:p w14:paraId="11EDA7A4" w14:textId="77777777" w:rsidR="00BD54D8" w:rsidRDefault="00BD54D8" w:rsidP="00F24A0B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C04D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7CE143" wp14:editId="5134CF0E">
                <wp:simplePos x="0" y="0"/>
                <wp:positionH relativeFrom="column">
                  <wp:posOffset>840740</wp:posOffset>
                </wp:positionH>
                <wp:positionV relativeFrom="paragraph">
                  <wp:posOffset>639445</wp:posOffset>
                </wp:positionV>
                <wp:extent cx="1828800" cy="18288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62D2C" w14:textId="77777777" w:rsidR="00E52F1B" w:rsidRDefault="00E52F1B" w:rsidP="00E52F1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9136F5" wp14:editId="1E0D4318">
                                  <wp:extent cx="1675130" cy="1675130"/>
                                  <wp:effectExtent l="0" t="0" r="1270" b="127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G_4821.JPG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5130" cy="16751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CE143" id="Text Box 7" o:spid="_x0000_s1027" type="#_x0000_t202" style="position:absolute;margin-left:66.2pt;margin-top:50.35pt;width:2in;height:2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" fillcolor="white [3201]" stroked="f" strokeweight=".5pt">
                <v:textbox>
                  <w:txbxContent>
                    <w:p w14:paraId="4DE62D2C" w14:textId="77777777" w:rsidR="00E52F1B" w:rsidRDefault="00E52F1B" w:rsidP="00E52F1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9136F5" wp14:editId="1E0D4318">
                            <wp:extent cx="1675130" cy="1675130"/>
                            <wp:effectExtent l="0" t="0" r="1270" b="127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G_4821.JPG"/>
                                    <pic:cNvPicPr/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75130" cy="16751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C04D0">
        <w:rPr>
          <w:noProof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AF42B56" wp14:editId="1EEDB236">
                <wp:simplePos x="0" y="0"/>
                <wp:positionH relativeFrom="column">
                  <wp:posOffset>7000875</wp:posOffset>
                </wp:positionH>
                <wp:positionV relativeFrom="paragraph">
                  <wp:posOffset>766445</wp:posOffset>
                </wp:positionV>
                <wp:extent cx="1653540" cy="1457325"/>
                <wp:effectExtent l="0" t="0" r="6985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3540" cy="1457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E501B" w14:textId="028C4081" w:rsidR="00750058" w:rsidRDefault="00DC12E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933B4D" wp14:editId="1D214783">
                                  <wp:extent cx="1143000" cy="1403743"/>
                                  <wp:effectExtent l="0" t="0" r="0" b="6350"/>
                                  <wp:docPr id="1" name="Picture 1" descr="A picture containing clothing, person, wall, clos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A picture containing clothing, person, wall, close&#10;&#10;Description automatically generated"/>
                                          <pic:cNvPicPr/>
                                        </pic:nvPicPr>
                                        <pic:blipFill rotWithShape="1"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7878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44146" cy="1405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2B56" id="Text Box 9" o:spid="_x0000_s1028" type="#_x0000_t202" style="position:absolute;margin-left:551.25pt;margin-top:60.35pt;width:130.2pt;height:114.75pt;z-index:251662335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" filled="f" stroked="f" strokeweight=".5pt">
                <v:textbox inset="0,0,0,0">
                  <w:txbxContent>
                    <w:p w14:paraId="216E501B" w14:textId="028C4081" w:rsidR="00750058" w:rsidRDefault="00DC12EC">
                      <w:r>
                        <w:rPr>
                          <w:noProof/>
                        </w:rPr>
                        <w:drawing>
                          <wp:inline distT="0" distB="0" distL="0" distR="0" wp14:anchorId="59933B4D" wp14:editId="1D214783">
                            <wp:extent cx="1143000" cy="1403743"/>
                            <wp:effectExtent l="0" t="0" r="0" b="6350"/>
                            <wp:docPr id="1" name="Picture 1" descr="A picture containing clothing, person, wall, clos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A picture containing clothing, person, wall, close&#10;&#10;Description automatically generated"/>
                                    <pic:cNvPicPr/>
                                  </pic:nvPicPr>
                                  <pic:blipFill rotWithShape="1"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7878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144146" cy="140515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26180">
        <w:rPr>
          <w:noProof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7D1F743D" wp14:editId="79AA67B0">
                <wp:simplePos x="0" y="0"/>
                <wp:positionH relativeFrom="column">
                  <wp:posOffset>753533</wp:posOffset>
                </wp:positionH>
                <wp:positionV relativeFrom="paragraph">
                  <wp:posOffset>855133</wp:posOffset>
                </wp:positionV>
                <wp:extent cx="7756102" cy="5423535"/>
                <wp:effectExtent l="0" t="0" r="16510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6102" cy="54235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FC80C" id="Rectangle 2" o:spid="_x0000_s1026" style="position:absolute;margin-left:59.35pt;margin-top:67.35pt;width:610.7pt;height:427.0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" fillcolor="white [3201]" strokecolor="white [3212]" strokeweight="1pt">
                <v:stroke dashstyle="1 1"/>
              </v:rect>
            </w:pict>
          </mc:Fallback>
        </mc:AlternateContent>
      </w:r>
    </w:p>
    <w:sectPr w:rsidR="00AE68A9" w:rsidSect="00454225">
      <w:pgSz w:w="16838" w:h="11906" w:orient="landscape" w:code="9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ollidamTSC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gananthin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ijaya">
    <w:panose1 w:val="02020604020202020204"/>
    <w:charset w:val="00"/>
    <w:family w:val="roman"/>
    <w:pitch w:val="variable"/>
    <w:sig w:usb0="001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NDY3tjAwMwJSRko6SsGpxcWZ+XkgBca1ANZIPpwsAAAA"/>
  </w:docVars>
  <w:rsids>
    <w:rsidRoot w:val="006F45EE"/>
    <w:rsid w:val="000041BB"/>
    <w:rsid w:val="00005811"/>
    <w:rsid w:val="000647CC"/>
    <w:rsid w:val="00066FFF"/>
    <w:rsid w:val="00077A55"/>
    <w:rsid w:val="00084F63"/>
    <w:rsid w:val="000B438A"/>
    <w:rsid w:val="000B53E3"/>
    <w:rsid w:val="000C600A"/>
    <w:rsid w:val="000E1BE1"/>
    <w:rsid w:val="000E2395"/>
    <w:rsid w:val="000E4AE5"/>
    <w:rsid w:val="001072C3"/>
    <w:rsid w:val="00115047"/>
    <w:rsid w:val="00117BEB"/>
    <w:rsid w:val="00132CCC"/>
    <w:rsid w:val="00133C14"/>
    <w:rsid w:val="001506EE"/>
    <w:rsid w:val="0015122C"/>
    <w:rsid w:val="001556E6"/>
    <w:rsid w:val="00156EE8"/>
    <w:rsid w:val="00176F1B"/>
    <w:rsid w:val="0018242D"/>
    <w:rsid w:val="001A1763"/>
    <w:rsid w:val="001D4A1A"/>
    <w:rsid w:val="001D6092"/>
    <w:rsid w:val="001E1B2D"/>
    <w:rsid w:val="0023730C"/>
    <w:rsid w:val="00255D17"/>
    <w:rsid w:val="002577E1"/>
    <w:rsid w:val="002A03CB"/>
    <w:rsid w:val="002B3595"/>
    <w:rsid w:val="002C1A05"/>
    <w:rsid w:val="002D3410"/>
    <w:rsid w:val="002D768C"/>
    <w:rsid w:val="002F200F"/>
    <w:rsid w:val="003111E4"/>
    <w:rsid w:val="00317C1C"/>
    <w:rsid w:val="00332C18"/>
    <w:rsid w:val="00333F69"/>
    <w:rsid w:val="0033631A"/>
    <w:rsid w:val="00336D1D"/>
    <w:rsid w:val="00355B98"/>
    <w:rsid w:val="003737D0"/>
    <w:rsid w:val="0037742E"/>
    <w:rsid w:val="003C61A9"/>
    <w:rsid w:val="003D5464"/>
    <w:rsid w:val="003E755A"/>
    <w:rsid w:val="0040151D"/>
    <w:rsid w:val="00415100"/>
    <w:rsid w:val="0043443B"/>
    <w:rsid w:val="00454225"/>
    <w:rsid w:val="00496A27"/>
    <w:rsid w:val="004E23D9"/>
    <w:rsid w:val="005231C3"/>
    <w:rsid w:val="00546196"/>
    <w:rsid w:val="005A635B"/>
    <w:rsid w:val="005C4ACD"/>
    <w:rsid w:val="005C7106"/>
    <w:rsid w:val="00603CC5"/>
    <w:rsid w:val="00606EF0"/>
    <w:rsid w:val="00611BD0"/>
    <w:rsid w:val="00617F61"/>
    <w:rsid w:val="006620E4"/>
    <w:rsid w:val="00670602"/>
    <w:rsid w:val="00670887"/>
    <w:rsid w:val="006A4EC1"/>
    <w:rsid w:val="006B0BE6"/>
    <w:rsid w:val="006E0E50"/>
    <w:rsid w:val="006F37BC"/>
    <w:rsid w:val="006F45EE"/>
    <w:rsid w:val="00701285"/>
    <w:rsid w:val="00742F94"/>
    <w:rsid w:val="00747286"/>
    <w:rsid w:val="00750058"/>
    <w:rsid w:val="007611A5"/>
    <w:rsid w:val="0076548B"/>
    <w:rsid w:val="0078635F"/>
    <w:rsid w:val="007C04D0"/>
    <w:rsid w:val="007C24C3"/>
    <w:rsid w:val="00814E87"/>
    <w:rsid w:val="00826180"/>
    <w:rsid w:val="008A1820"/>
    <w:rsid w:val="008B465B"/>
    <w:rsid w:val="008C6E67"/>
    <w:rsid w:val="008E183C"/>
    <w:rsid w:val="008E69BE"/>
    <w:rsid w:val="00903541"/>
    <w:rsid w:val="00943B37"/>
    <w:rsid w:val="009469A0"/>
    <w:rsid w:val="00947E27"/>
    <w:rsid w:val="0097022D"/>
    <w:rsid w:val="009978A3"/>
    <w:rsid w:val="009B3087"/>
    <w:rsid w:val="009C11BF"/>
    <w:rsid w:val="00A52DC8"/>
    <w:rsid w:val="00AA34C5"/>
    <w:rsid w:val="00AC70B8"/>
    <w:rsid w:val="00AD71B5"/>
    <w:rsid w:val="00AE68A9"/>
    <w:rsid w:val="00AF0BB8"/>
    <w:rsid w:val="00AF6AC5"/>
    <w:rsid w:val="00AF79ED"/>
    <w:rsid w:val="00B67DDF"/>
    <w:rsid w:val="00B751EF"/>
    <w:rsid w:val="00B862AC"/>
    <w:rsid w:val="00B91435"/>
    <w:rsid w:val="00BC33BF"/>
    <w:rsid w:val="00BD3AB4"/>
    <w:rsid w:val="00BD54D8"/>
    <w:rsid w:val="00BD7982"/>
    <w:rsid w:val="00BE24AE"/>
    <w:rsid w:val="00C0345C"/>
    <w:rsid w:val="00C12B6C"/>
    <w:rsid w:val="00C17ED8"/>
    <w:rsid w:val="00C67C21"/>
    <w:rsid w:val="00C71B71"/>
    <w:rsid w:val="00C82F4B"/>
    <w:rsid w:val="00CC19D3"/>
    <w:rsid w:val="00D33B51"/>
    <w:rsid w:val="00D647B8"/>
    <w:rsid w:val="00D64ADF"/>
    <w:rsid w:val="00DA50F7"/>
    <w:rsid w:val="00DB1CC5"/>
    <w:rsid w:val="00DC12EC"/>
    <w:rsid w:val="00DD2555"/>
    <w:rsid w:val="00E01E22"/>
    <w:rsid w:val="00E03EC4"/>
    <w:rsid w:val="00E07D30"/>
    <w:rsid w:val="00E14FF3"/>
    <w:rsid w:val="00E52F1B"/>
    <w:rsid w:val="00E73AC0"/>
    <w:rsid w:val="00E80900"/>
    <w:rsid w:val="00E931CD"/>
    <w:rsid w:val="00EB785F"/>
    <w:rsid w:val="00ED11AE"/>
    <w:rsid w:val="00EF60C2"/>
    <w:rsid w:val="00F24A0B"/>
    <w:rsid w:val="00F364B5"/>
    <w:rsid w:val="00F43BF6"/>
    <w:rsid w:val="00F67A7A"/>
    <w:rsid w:val="00F72C9D"/>
    <w:rsid w:val="00F72DBC"/>
    <w:rsid w:val="00F75189"/>
    <w:rsid w:val="00F756F7"/>
    <w:rsid w:val="00F7796D"/>
    <w:rsid w:val="00F82898"/>
    <w:rsid w:val="00F84227"/>
    <w:rsid w:val="00F87386"/>
    <w:rsid w:val="00F91C75"/>
    <w:rsid w:val="00FD3B71"/>
    <w:rsid w:val="00FD7BA6"/>
    <w:rsid w:val="00FE2AC0"/>
    <w:rsid w:val="00FE37A2"/>
    <w:rsid w:val="00FE5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970B"/>
  <w15:chartTrackingRefBased/>
  <w15:docId w15:val="{8D44BE05-897B-40E3-B2B3-21422D3D6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6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1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Universal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lingam, Ramachandran (206526351)</dc:creator>
  <cp:keywords/>
  <dc:description/>
  <cp:lastModifiedBy>Ramachandran Mahalingam</cp:lastModifiedBy>
  <cp:revision>64</cp:revision>
  <cp:lastPrinted>2022-08-13T04:53:00Z</cp:lastPrinted>
  <dcterms:created xsi:type="dcterms:W3CDTF">2018-05-15T06:04:00Z</dcterms:created>
  <dcterms:modified xsi:type="dcterms:W3CDTF">2022-08-13T19:10:00Z</dcterms:modified>
</cp:coreProperties>
</file>